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083025de9ff1cfa1b0553fb21cfc2db119a6119"/>
    <w:p>
      <w:pPr>
        <w:pStyle w:val="Heading1"/>
      </w:pPr>
      <w:r>
        <w:t xml:space="preserve">Cover Letter for Surgeon Position at [Hospital Name] in Colombia Medellín</w:t>
      </w:r>
    </w:p>
    <w:p>
      <w:pPr>
        <w:pStyle w:val="FirstParagraph"/>
      </w:pPr>
      <w:r>
        <w:t xml:space="preserve">Dear [Hiring Manager's Name],</w:t>
      </w:r>
    </w:p>
    <w:p>
      <w:pPr>
        <w:pStyle w:val="BodyText"/>
      </w:pPr>
      <w:r>
        <w:t xml:space="preserve">I am writing to express my sincere interest in the Surgeon position at [Hospital Name] in Colombia Medellín. As a dedicated and skilled surgeon with a passion for advancing patient care, I am eager to contribute my expertise to your esteemed institution, which is renowned for its commitment to excellence in healthcare within this vibrant city. This opportunity aligns perfectly with my professional goals and my desire to work in a dynamic environment like Colombia Medellín, where innovation and cultural richness converge.</w:t>
      </w:r>
    </w:p>
    <w:p>
      <w:pPr>
        <w:pStyle w:val="BodyText"/>
      </w:pPr>
      <w:r>
        <w:t xml:space="preserve">With over [X] years of experience as a Surgeon, I have honed my skills in a variety of surgical disciplines, including [list specific areas such as general surgery, orthopedic surgery, or neurosurgery], while maintaining a strong focus on patient-centered care. My career has been defined by precision, compassion, and an unwavering dedication to improving health outcomes. I have consistently sought to combine technical mastery with empathy, ensuring that every patient feels supported throughout their treatment journey.</w:t>
      </w:r>
    </w:p>
    <w:p>
      <w:pPr>
        <w:pStyle w:val="BodyText"/>
      </w:pPr>
      <w:r>
        <w:t xml:space="preserve">My professional journey began at [Medical School/Training Institution], where I earned my degree in Surgery with distinction. During my residency at [Hospital Name], I gained extensive experience in complex surgical procedures, including [specific examples such as laparoscopic surgeries, trauma interventions, or reconstructive operations]. This period was instrumental in shaping my ability to work under pressure, collaborate with multidisciplinary teams, and deliver exceptional results. I have also been actively involved in research projects focused on [relevant topics], which have been published in peer-reviewed journals and presented at international conferences.</w:t>
      </w:r>
    </w:p>
    <w:p>
      <w:pPr>
        <w:pStyle w:val="BodyText"/>
      </w:pPr>
      <w:r>
        <w:t xml:space="preserve">What sets me apart as a Surgeon is not only my technical proficiency but also my ability to adapt to diverse healthcare settings. I have worked in both urban and rural environments, including [mention any relevant experience such as clinics in Latin America or other regions], where I encountered unique challenges that required innovative problem-solving. These experiences have deepened my understanding of the importance of cultural competence and community engagement—qualities that are especially critical in a place like Colombia Medellín, where healthcare must address the needs of a diverse population.</w:t>
      </w:r>
    </w:p>
    <w:p>
      <w:pPr>
        <w:pStyle w:val="BodyText"/>
      </w:pPr>
      <w:r>
        <w:t xml:space="preserve">Colombia Medellín has long been a city that captivates me with its blend of natural beauty, cultural heritage, and progressive healthcare initiatives. I am particularly inspired by the city’s commitment to medical innovation and its role as a hub for advancing surgical excellence in Latin America. The opportunity to contribute to [Hospital Name]’s mission of providing high-quality care while navigating the complexities of modern healthcare in Colombia is both exciting and meaningful to me. I am eager to collaborate with your team to deliver exceptional outcomes and make a lasting impact on the lives of patients in this community.</w:t>
      </w:r>
    </w:p>
    <w:p>
      <w:pPr>
        <w:pStyle w:val="BodyText"/>
      </w:pPr>
      <w:r>
        <w:t xml:space="preserve">One of the key reasons I am drawn to this position is the chance to work alongside professionals who share my passion for excellence. Colombia Medellín is home to some of the most advanced medical facilities in South America, and I am eager to learn from and contribute to a team that values continuous improvement and cutting-edge practices. My experience with [specific technologies or techniques, such as robotic-assisted surgery or minimally invasive procedures] would allow me to support your hospital’s efforts to stay at the forefront of surgical innovation.</w:t>
      </w:r>
    </w:p>
    <w:p>
      <w:pPr>
        <w:pStyle w:val="BodyText"/>
      </w:pPr>
      <w:r>
        <w:t xml:space="preserve">In addition to my clinical expertise, I bring strong leadership and communication skills that are essential for fostering a collaborative work environment. I have mentored junior residents and participated in quality improvement initiatives aimed at enhancing patient safety and satisfaction. My ability to communicate effectively with patients, families, and colleagues ensures that everyone is aligned in their goals for optimal care. In Colombia Medellín, where the healthcare landscape is evolving rapidly, these skills will be invaluable in driving positive change.</w:t>
      </w:r>
    </w:p>
    <w:p>
      <w:pPr>
        <w:pStyle w:val="BodyText"/>
      </w:pPr>
      <w:r>
        <w:t xml:space="preserve">I am particularly excited about the opportunity to contribute to [Hospital Name]’s vision of providing accessible, equitable care to all patients. I understand that Medellín faces unique challenges related to healthcare accessibility and public health disparities, and I am committed to using my skills to address these issues. Whether through clinical work, community outreach, or educational initiatives, I aim to make a meaningful difference in the lives of those who rely on your hospital’s services.</w:t>
      </w:r>
    </w:p>
    <w:p>
      <w:pPr>
        <w:pStyle w:val="BodyText"/>
      </w:pPr>
      <w:r>
        <w:t xml:space="preserve">My decision to pursue a Surgeon position in Colombia Medellín is also driven by my personal connection to the region. Having [mention any relevant experience such as traveling to Colombia, studying Spanish, or having family ties], I have developed a deep appreciation for the resilience and warmth of its people. I am confident that my cultural adaptability and language proficiency (if applicable) will enable me to integrate seamlessly into your team and build trust with patients from all walks of life.</w:t>
      </w:r>
    </w:p>
    <w:p>
      <w:pPr>
        <w:pStyle w:val="BodyText"/>
      </w:pPr>
      <w:r>
        <w:t xml:space="preserve">In conclusion, I am enthusiastic about the prospect of joining [Hospital Name] as a Surgeon in Colombia Medellín. My experience, skills, and passion for surgery align closely with the values of your institution, and I am eager to contribute to its continued success. Thank you for considering my application. I would be honored to discuss how my background and vision can support your hospital’s mission of excellence in health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Colombia Medellín</dc:title>
  <dc:creator/>
  <cp:keywords/>
  <dcterms:created xsi:type="dcterms:W3CDTF">2026-07-24T03:49:29Z</dcterms:created>
  <dcterms:modified xsi:type="dcterms:W3CDTF">2026-07-24T03:49:29Z</dcterms:modified>
</cp:coreProperties>
</file>

<file path=docProps/custom.xml><?xml version="1.0" encoding="utf-8"?>
<Properties xmlns="http://schemas.openxmlformats.org/officeDocument/2006/custom-properties" xmlns:vt="http://schemas.openxmlformats.org/officeDocument/2006/docPropsVTypes"/>
</file>